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nvironmental Engineer Internship Position | Barcelona, Spain</w:t>
      </w:r>
    </w:p>
    <w:bookmarkEnd w:id="20"/>
    <w:p>
      <w:pPr>
        <w:pStyle w:val="BodyText"/>
      </w:pPr>
      <w:r>
        <w:t xml:space="preserve">Dear Hiring Manager,</w:t>
      </w:r>
    </w:p>
    <w:p>
      <w:pPr>
        <w:pStyle w:val="BodyText"/>
      </w:pPr>
      <w:r>
        <w:t xml:space="preserve">I am writing to express my enthusiastic application for the Environmental Engineer Internship position at your esteemed organization in Barcelona, Spain. As a dedicated final-year student pursuing my Bachelor of Science in Environmental Engineering at the University of Barcelona, I have long admired your organization's pioneering work in sustainable urban development and environmental stewardship within Spain Barcelona. This internship represents a pivotal opportunity to contribute to meaningful ecological initiatives while deepening my professional expertise in one of Europe's most environmentally progressive cities.</w:t>
      </w:r>
    </w:p>
    <w:p>
      <w:pPr>
        <w:pStyle w:val="BodyText"/>
      </w:pPr>
      <w:r>
        <w:t xml:space="preserve">My academic journey has been meticulously designed to cultivate the technical and practical competencies required for contemporary environmental engineering challenges. I have completed advanced coursework including Advanced Water Treatment Systems, Urban Environmental Planning, Environmental Impact Assessment (EIA), and Sustainable Waste Management – all directly applicable to Barcelona's pressing urban sustainability needs. My recent research project on "Green Infrastructure Integration in Mediterranean Urban Ecosystems" examined stormwater management solutions for Barcelona's historic districts, utilizing GIS mapping to propose retrofitting techniques for rainwater harvesting in existing infrastructure. This project required collaboration with the Barcelona City Council's Sustainability Office, where I presented findings at their quarterly environmental forum – a testament to my ability to engage with local environmental governance structures.</w:t>
      </w:r>
    </w:p>
    <w:p>
      <w:pPr>
        <w:pStyle w:val="BodyText"/>
      </w:pPr>
      <w:r>
        <w:t xml:space="preserve">Technically, I am proficient in industry-standard software including AutoCAD Civil 3D for infrastructure design, ArcGIS for spatial analysis of ecological data, and EPANET for hydraulic modeling. During my university's mandatory fieldwork at the Llobregat River Basin Management Office last summer, I assisted in monitoring water quality parameters across 15 sampling stations along the river corridor – collecting data that contributed to their annual environmental report. My hands-on experience with EPA-approved analytical methods for heavy metal detection and biochemical oxygen demand testing has prepared me to immediately contribute to your technical projects. Additionally, my fluency in Spanish (native) and English (C1 level) ensures seamless communication with both international teams and local stakeholders – a critical asset for an Environmental Engineer operating within Spain Barcelona's multicultural professional landscape.</w:t>
      </w:r>
    </w:p>
    <w:p>
      <w:pPr>
        <w:pStyle w:val="BodyText"/>
      </w:pPr>
      <w:r>
        <w:t xml:space="preserve">What particularly draws me to this opportunity is Barcelona's transformative approach to urban sustainability. The city's commitment to achieving carbon neutrality by 2050 through initiatives like the Superblocks Program (which repurposes 90% of street space for green areas and pedestrian use) reflects the innovative spirit I aspire to contribute to. Having grown up cycling through the city's newly created green corridors, I witnessed firsthand how environmental engineering decisions directly enhance community well-being. Your organization's recent project on transforming abandoned industrial zones into urban wetlands along the Besòs River – a project that has already increased local biodiversity by 37% according to Barcelona City Council reports – exemplifies the impactful work I wish to support. The prospect of applying my skills to similar projects in Spain Barcelona is deeply motivating.</w:t>
      </w:r>
    </w:p>
    <w:p>
      <w:pPr>
        <w:pStyle w:val="BodyText"/>
      </w:pPr>
      <w:r>
        <w:t xml:space="preserve">I am equally impressed by your organization's methodology for integrating cultural context into environmental solutions. In a city where historic architecture coexists with modern sustainability goals, engineering approaches must respect Barcelona's unique identity while advancing ecological objectives. My university thesis explored this delicate balance through case studies of the Parc del Besòs rehabilitation project, analyzing how engineered ecosystems could enhance both habitat restoration and public space accessibility in culturally significant districts. This understanding aligns perfectly with your organization's holistic approach to environmental engineering that considers social, economic, and ecological dimensions – a philosophy I have sought to embody throughout my academic career.</w:t>
      </w:r>
    </w:p>
    <w:p>
      <w:pPr>
        <w:pStyle w:val="BodyText"/>
      </w:pPr>
      <w:r>
        <w:t xml:space="preserve">My professional development extends beyond technical skills. As President of the University of Barcelona's Environmental Engineering Society, I organized "Barcelona Green Week" in collaboration with local NGOs like Ecologists in Action. We coordinated 12 volunteer events including river cleanups at the Mediterranean coast and tree-planting initiatives across municipal parks – reaching over 500 participants and securing partnerships with Barcelona's Parks Department. This experience cultivated my project management abilities, stakeholder engagement skills, and understanding of how grassroots environmental action complements large-scale engineering solutions in Spain Barcelona's civic ecosystem.</w:t>
      </w:r>
    </w:p>
    <w:p>
      <w:pPr>
        <w:pStyle w:val="BodyText"/>
      </w:pPr>
      <w:r>
        <w:t xml:space="preserve">What excites me most about this internship is the chance to work directly on challenges facing Mediterranean cities amid climate change. Barcelona experiences severe water stress during summer months while facing increased flood risk from intense rainfall events – a paradox requiring innovative engineering approaches I am eager to explore under your mentorship. Your team's expertise in adaptive water management systems would allow me to contribute meaningfully while learning how to design resilient infrastructure that considers both current conditions and future climate projections for Spain Barcelona.</w:t>
      </w:r>
    </w:p>
    <w:p>
      <w:pPr>
        <w:pStyle w:val="BodyText"/>
      </w:pPr>
      <w:r>
        <w:t xml:space="preserve">I am fully committed to relocating immediately upon acceptance and have already secured accommodation near the city center, ensuring seamless integration into your team's operations. My academic calendar allows for full-time commitment throughout the summer months (June-September 2024), coinciding with peak environmental engineering project timelines in Barcelona's municipal planning cycle. I am confident that my proactive attitude, technical foundation, and deep understanding of Barcelona's environmental context position me to deliver immediate value from day one.</w:t>
      </w:r>
    </w:p>
    <w:p>
      <w:pPr>
        <w:pStyle w:val="BodyText"/>
      </w:pPr>
      <w:r>
        <w:t xml:space="preserve">Thank you for considering my application for this critical internship opportunity. I have attached my comprehensive resume and academic transcripts highlighting relevant coursework, projects, and professional experiences. I am eager to discuss how my skills in sustainable infrastructure design, environmental analysis, and community engagement can support your mission to advance environmental engineering in Spain Barcelona. I will follow up next week to schedule a conversation at your convenience.</w:t>
      </w:r>
    </w:p>
    <w:p>
      <w:pPr>
        <w:pStyle w:val="BodyText"/>
      </w:pPr>
      <w:r>
        <w:t xml:space="preserve">With profound respect for the vital work you do,</w:t>
      </w:r>
    </w:p>
    <w:p>
      <w:pPr>
        <w:pStyle w:val="BodyText"/>
      </w:pPr>
      <w:r>
        <w:rPr>
          <w:bCs/>
          <w:b/>
        </w:rPr>
        <w:t xml:space="preserve">Alexandra García López</w:t>
      </w:r>
    </w:p>
    <w:p>
      <w:pPr>
        <w:pStyle w:val="BodyText"/>
      </w:pPr>
      <w:r>
        <w:t xml:space="preserve">Environmental Engineering Student, University of Barcelona</w:t>
      </w:r>
    </w:p>
    <w:p>
      <w:pPr>
        <w:pStyle w:val="BodyText"/>
      </w:pPr>
      <w:r>
        <w:t xml:space="preserve">Carrer de la Pau, 42 | 08017 Barcelona, Spain</w:t>
      </w:r>
    </w:p>
    <w:p>
      <w:pPr>
        <w:pStyle w:val="BodyText"/>
      </w:pPr>
      <w:r>
        <w:t xml:space="preserve">Email: alexandra.garcia@ub.edu | Phone: +34 655 123 456</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15T04:16:48Z</dcterms:created>
  <dcterms:modified xsi:type="dcterms:W3CDTF">2026-07-15T04:16:48Z</dcterms:modified>
</cp:coreProperties>
</file>

<file path=docProps/custom.xml><?xml version="1.0" encoding="utf-8"?>
<Properties xmlns="http://schemas.openxmlformats.org/officeDocument/2006/custom-properties" xmlns:vt="http://schemas.openxmlformats.org/officeDocument/2006/docPropsVTypes"/>
</file>